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Cs/>
          <w:b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Cs/>
          <w:b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Cs/>
          <w:i/>
        </w:rPr>
        <w:t xml:space="preserve">X-</w:t>
      </w:r>
      <w:r>
        <w:t xml:space="preserve">.</w:t>
      </w:r>
    </w:p>
    <w:bookmarkStart w:id="29" w:name="tbl-identifikatory"/>
    <w:p>
      <w:pPr>
        <w:pStyle w:val="TableCaption"/>
      </w:pPr>
      <w:r>
        <w:t xml:space="preserve">Tab. 1: Systém identifikátor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ystém identifikátorů"/>
      </w:tblPr>
      <w:tblGrid>
        <w:gridCol w:w="2064"/>
        <w:gridCol w:w="3600"/>
        <w:gridCol w:w="22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ří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čás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rok][pětimístné číslo projek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ov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projekt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číslice 9][šestimístné pořadové číslo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90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 (nemovitá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písmeno podle druhu lokality][sedmimístné pořadové čísl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N1000001, C-L1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ační 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D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K87, C-N0000001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á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písmeno „P“]-[číslo mapového listu ZM50]-[pětimístné pořadové číslo PIA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1224-654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projek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 - zachován původní 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TX-201221458, C-TP-201354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digitální terénní snímek z ak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 libovolné dél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-12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ostatní, starý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PY-001066355, C-FT-000012345, C-LN-000007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ky archivovaná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-C-201300001A-01, ZA-C-9001001A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notky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D01, C-TX-201221458-D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K01, C-TX-201221458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í 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BIB]-[pořadové číslo v sedmimístném formá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-0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- LET - čí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LET-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eologické dokumentační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[list mapy SM5]-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ýškové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DB]-[písmeno „V“]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-V0001</w:t>
            </w:r>
          </w:p>
        </w:tc>
      </w:tr>
    </w:tbl>
    <w:bookmarkEnd w:id="29"/>
    <w:bookmarkStart w:id="30" w:name="tbl-rady"/>
    <w:p>
      <w:pPr>
        <w:pStyle w:val="TableCaption"/>
      </w:pPr>
      <w:r>
        <w:t xml:space="preserve">Tab. 2: Řady identifikátorů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Řady identifikátorů dokumentů"/>
      </w:tblPr>
      <w:tblGrid>
        <w:gridCol w:w="388"/>
        <w:gridCol w:w="1941"/>
        <w:gridCol w:w="55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Ř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znač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ky, vektorové kresby aj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letecké sním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záběry z 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ová dokumentace a ma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diapozi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se záběry z výzkumů i snímky nález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jin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obní fotografie badatelů a událostí v životě instit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cká dokumentace 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nega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y snímků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y a plány terénních situac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právy a hlá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vé dokumenty k terénním výzkumům a nálezů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akce po edit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log lok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lokality po editaci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2-28T09:35:51Z</dcterms:created>
  <dcterms:modified xsi:type="dcterms:W3CDTF">2024-02-28T09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